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dbe7f576f90cb15ee271461778005f10e3397"/>
      <w:r>
        <w:rPr>
          <w:b/>
        </w:rPr>
        <w:t xml:space="preserve">ПРОТОКОЛ ПРО РЕЗУЛЬТАТИ ЗЕМЕЛЬНИХ ТОРГІВ № LRE001-UA-20230310-489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7900:01:001:0868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4,7716 га, що розташована за адресою: Одеська область, Балтська міська рада, кадастровий номер 5120687900:01:001:0868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086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26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 ІМПАЛА ТРЕВЕЛ", ЄДРПОУ: 430239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10:02Z</dcterms:created>
  <dcterms:modified xsi:type="dcterms:W3CDTF">2024-05-18T23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